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50C" w:rsidRPr="004E1117" w:rsidRDefault="00EA096D">
      <w:pPr>
        <w:rPr>
          <w:rFonts w:cstheme="minorHAnsi"/>
          <w:b/>
        </w:rPr>
      </w:pPr>
      <w:bookmarkStart w:id="0" w:name="_GoBack"/>
      <w:bookmarkEnd w:id="0"/>
      <w:r w:rsidRPr="004E1117">
        <w:rPr>
          <w:rFonts w:cstheme="minorHAnsi"/>
          <w:b/>
        </w:rPr>
        <w:t>Email Template</w:t>
      </w:r>
    </w:p>
    <w:p w:rsidR="00EA096D" w:rsidRPr="004E1117" w:rsidRDefault="00EA096D">
      <w:pPr>
        <w:rPr>
          <w:rFonts w:cstheme="minorHAnsi"/>
        </w:rPr>
      </w:pPr>
    </w:p>
    <w:p w:rsidR="00EA096D" w:rsidRPr="004E1117" w:rsidRDefault="00EA096D" w:rsidP="00EA096D">
      <w:pPr>
        <w:rPr>
          <w:rFonts w:cstheme="minorHAnsi"/>
          <w:b/>
          <w:bCs/>
        </w:rPr>
      </w:pPr>
      <w:r w:rsidRPr="004E1117">
        <w:rPr>
          <w:rFonts w:cstheme="minorHAnsi"/>
          <w:b/>
          <w:bCs/>
        </w:rPr>
        <w:t xml:space="preserve">Subject: </w:t>
      </w:r>
      <w:r w:rsidR="0094168D" w:rsidRPr="004E1117">
        <w:rPr>
          <w:rFonts w:cstheme="minorHAnsi"/>
          <w:b/>
          <w:bCs/>
        </w:rPr>
        <w:t>Please Add &lt;Name of Parish&gt;&gt; To Your Gift List</w:t>
      </w:r>
    </w:p>
    <w:p w:rsidR="00EA096D" w:rsidRPr="004E1117" w:rsidRDefault="00EA096D" w:rsidP="00EA096D">
      <w:pPr>
        <w:rPr>
          <w:rFonts w:cstheme="minorHAnsi"/>
          <w:b/>
          <w:bCs/>
        </w:rPr>
      </w:pPr>
    </w:p>
    <w:p w:rsidR="00EA096D" w:rsidRPr="004E1117" w:rsidRDefault="0094168D" w:rsidP="00EA096D">
      <w:pPr>
        <w:rPr>
          <w:rFonts w:cstheme="minorHAnsi"/>
          <w:b/>
          <w:bCs/>
        </w:rPr>
      </w:pPr>
      <w:r w:rsidRPr="004E1117">
        <w:rPr>
          <w:rFonts w:cstheme="minorHAnsi"/>
          <w:b/>
          <w:bCs/>
        </w:rPr>
        <w:t>Dear &lt;&lt;Name&gt;&gt;,</w:t>
      </w:r>
    </w:p>
    <w:p w:rsidR="0094168D" w:rsidRPr="004E1117" w:rsidRDefault="0094168D" w:rsidP="00EA096D">
      <w:pPr>
        <w:rPr>
          <w:rFonts w:cstheme="minorHAnsi"/>
        </w:rPr>
      </w:pPr>
    </w:p>
    <w:p w:rsidR="0094168D" w:rsidRPr="004E1117" w:rsidRDefault="00EA096D" w:rsidP="00EA096D">
      <w:pPr>
        <w:rPr>
          <w:rFonts w:cstheme="minorHAnsi"/>
        </w:rPr>
      </w:pPr>
      <w:r w:rsidRPr="004E1117">
        <w:rPr>
          <w:rFonts w:cstheme="minorHAnsi"/>
        </w:rPr>
        <w:t xml:space="preserve">As you </w:t>
      </w:r>
      <w:r w:rsidR="0094168D" w:rsidRPr="004E1117">
        <w:rPr>
          <w:rFonts w:cstheme="minorHAnsi"/>
        </w:rPr>
        <w:t>write your gift list and check it twice, I hope you will consider making a year-end gift to our parish – a gift of gratitude for all the blessing</w:t>
      </w:r>
      <w:r w:rsidR="00CB3DD8">
        <w:rPr>
          <w:rFonts w:cstheme="minorHAnsi"/>
        </w:rPr>
        <w:t>s</w:t>
      </w:r>
      <w:r w:rsidR="0094168D" w:rsidRPr="004E1117">
        <w:rPr>
          <w:rFonts w:cstheme="minorHAnsi"/>
        </w:rPr>
        <w:t xml:space="preserve"> you have received in life.</w:t>
      </w:r>
    </w:p>
    <w:p w:rsidR="0094168D" w:rsidRPr="004E1117" w:rsidRDefault="0094168D" w:rsidP="00EA096D">
      <w:pPr>
        <w:rPr>
          <w:rFonts w:cstheme="minorHAnsi"/>
        </w:rPr>
      </w:pPr>
    </w:p>
    <w:p w:rsidR="0094168D" w:rsidRPr="004E1117" w:rsidRDefault="00EA096D" w:rsidP="00EA096D">
      <w:pPr>
        <w:rPr>
          <w:rFonts w:cstheme="minorHAnsi"/>
        </w:rPr>
      </w:pPr>
      <w:r w:rsidRPr="004E1117">
        <w:rPr>
          <w:rFonts w:cstheme="minorHAnsi"/>
        </w:rPr>
        <w:t xml:space="preserve"> </w:t>
      </w:r>
      <w:r w:rsidR="0094168D" w:rsidRPr="004E1117">
        <w:rPr>
          <w:rFonts w:cstheme="minorHAnsi"/>
        </w:rPr>
        <w:t>Please know that &lt;&lt;Name of Parish&gt;&gt; gratefully</w:t>
      </w:r>
      <w:r w:rsidRPr="004E1117">
        <w:rPr>
          <w:rFonts w:cstheme="minorHAnsi"/>
        </w:rPr>
        <w:t xml:space="preserve"> accept</w:t>
      </w:r>
      <w:r w:rsidR="0094168D" w:rsidRPr="004E1117">
        <w:rPr>
          <w:rFonts w:cstheme="minorHAnsi"/>
        </w:rPr>
        <w:t>s</w:t>
      </w:r>
      <w:r w:rsidRPr="004E1117">
        <w:rPr>
          <w:rFonts w:cstheme="minorHAnsi"/>
        </w:rPr>
        <w:t xml:space="preserve"> gifts of cash and appreciated assets such as stocks or bonds.</w:t>
      </w:r>
      <w:r w:rsidR="0094168D" w:rsidRPr="004E1117">
        <w:rPr>
          <w:rFonts w:cstheme="minorHAnsi"/>
        </w:rPr>
        <w:t xml:space="preserve"> Because 2020 has been a time of unprecedented changes, I want to make you aware of a few items that could impact your end of the year gift to the parish:</w:t>
      </w:r>
    </w:p>
    <w:p w:rsidR="0094168D" w:rsidRPr="004E1117" w:rsidRDefault="0094168D" w:rsidP="00EA096D">
      <w:pPr>
        <w:rPr>
          <w:rFonts w:cstheme="minorHAnsi"/>
        </w:rPr>
      </w:pPr>
    </w:p>
    <w:p w:rsidR="00372FED" w:rsidRPr="00372FED" w:rsidRDefault="00372FED" w:rsidP="00372FED">
      <w:pPr>
        <w:pStyle w:val="ListParagraph"/>
        <w:numPr>
          <w:ilvl w:val="0"/>
          <w:numId w:val="2"/>
        </w:numPr>
        <w:rPr>
          <w:rFonts w:cstheme="minorHAnsi"/>
          <w:b/>
          <w:bCs/>
          <w:i/>
        </w:rPr>
      </w:pPr>
      <w:r w:rsidRPr="00372FED">
        <w:rPr>
          <w:rFonts w:cstheme="minorHAnsi"/>
          <w:b/>
          <w:i/>
          <w:color w:val="211D1E"/>
        </w:rPr>
        <w:t xml:space="preserve">Even if you don’t itemize your taxes, because of the new stimulus package passed </w:t>
      </w:r>
      <w:r w:rsidRPr="00372FED">
        <w:rPr>
          <w:rFonts w:cstheme="minorHAnsi"/>
          <w:b/>
          <w:i/>
          <w:color w:val="211D1E"/>
        </w:rPr>
        <w:br/>
        <w:t xml:space="preserve">by Congress, qualified charitable donations up to $300 for individuals may be tax deductible. </w:t>
      </w:r>
    </w:p>
    <w:p w:rsidR="00372FED" w:rsidRPr="001C7AD7" w:rsidRDefault="00372FED" w:rsidP="00372FED">
      <w:pPr>
        <w:pStyle w:val="ListParagraph"/>
        <w:rPr>
          <w:rFonts w:cstheme="minorHAnsi"/>
          <w:b/>
          <w:bCs/>
        </w:rPr>
      </w:pPr>
    </w:p>
    <w:p w:rsidR="00372FED" w:rsidRPr="00372FED" w:rsidRDefault="00372FED" w:rsidP="00372FED">
      <w:pPr>
        <w:pStyle w:val="ListParagraph"/>
        <w:numPr>
          <w:ilvl w:val="0"/>
          <w:numId w:val="2"/>
        </w:numPr>
        <w:autoSpaceDE w:val="0"/>
        <w:autoSpaceDN w:val="0"/>
        <w:adjustRightInd w:val="0"/>
        <w:spacing w:line="241" w:lineRule="atLeast"/>
        <w:rPr>
          <w:rFonts w:cstheme="minorHAnsi"/>
          <w:b/>
          <w:color w:val="211D1E"/>
        </w:rPr>
      </w:pPr>
      <w:r w:rsidRPr="00372FED">
        <w:rPr>
          <w:rFonts w:cstheme="minorHAnsi"/>
          <w:b/>
          <w:color w:val="211D1E"/>
        </w:rPr>
        <w:t xml:space="preserve">If you do itemize your taxes, the CARES Act legislation also temporarily suspended the limitation on qualified charitable contributions of cash, allowing for a current year deduction up to 100% of AGI. </w:t>
      </w:r>
    </w:p>
    <w:p w:rsidR="00372FED" w:rsidRPr="001C7AD7" w:rsidRDefault="00372FED" w:rsidP="00372FED">
      <w:pPr>
        <w:rPr>
          <w:rStyle w:val="Strong"/>
          <w:rFonts w:cstheme="minorHAnsi"/>
        </w:rPr>
      </w:pPr>
    </w:p>
    <w:p w:rsidR="00372FED" w:rsidRPr="001C7AD7" w:rsidRDefault="00372FED" w:rsidP="00372FED">
      <w:pPr>
        <w:pStyle w:val="ListParagraph"/>
        <w:numPr>
          <w:ilvl w:val="0"/>
          <w:numId w:val="2"/>
        </w:numPr>
        <w:autoSpaceDE w:val="0"/>
        <w:autoSpaceDN w:val="0"/>
        <w:adjustRightInd w:val="0"/>
        <w:spacing w:line="241" w:lineRule="atLeast"/>
        <w:rPr>
          <w:rFonts w:cstheme="minorHAnsi"/>
          <w:color w:val="211D1E"/>
        </w:rPr>
      </w:pPr>
      <w:r w:rsidRPr="001C7AD7">
        <w:rPr>
          <w:rFonts w:cstheme="minorHAnsi"/>
          <w:b/>
          <w:color w:val="211D1E"/>
        </w:rPr>
        <w:t>If you are 70 ½ or older,</w:t>
      </w:r>
      <w:r w:rsidRPr="001C7AD7">
        <w:rPr>
          <w:rFonts w:cstheme="minorHAnsi"/>
          <w:color w:val="211D1E"/>
        </w:rPr>
        <w:t xml:space="preserve"> you may be able to make a gift of a Qualified Charitable Distribution from your IRA that will help us in our ministry and reduce your taxable income. Talk to your advisors and IRA administrator for more information and to be sure that your IRA Qualified Charitable Distribution gift is made directly from an IRA to a qualified charity such as our parish. </w:t>
      </w:r>
    </w:p>
    <w:p w:rsidR="00372FED" w:rsidRPr="004E1117" w:rsidRDefault="00372FED" w:rsidP="00372FED">
      <w:pPr>
        <w:rPr>
          <w:rFonts w:cstheme="minorHAnsi"/>
        </w:rPr>
      </w:pPr>
    </w:p>
    <w:p w:rsidR="00EA096D" w:rsidRPr="004E1117" w:rsidRDefault="00EA096D">
      <w:pPr>
        <w:rPr>
          <w:rFonts w:cstheme="minorHAnsi"/>
        </w:rPr>
      </w:pPr>
    </w:p>
    <w:p w:rsidR="0094168D" w:rsidRPr="004E1117" w:rsidRDefault="0094168D" w:rsidP="0094168D">
      <w:pPr>
        <w:rPr>
          <w:rFonts w:cstheme="minorHAnsi"/>
          <w:b/>
        </w:rPr>
      </w:pPr>
      <w:r w:rsidRPr="004E1117">
        <w:rPr>
          <w:rFonts w:cstheme="minorHAnsi"/>
          <w:b/>
        </w:rPr>
        <w:t>Your gift to our parish can make a difference to us and help you, as well.</w:t>
      </w:r>
    </w:p>
    <w:p w:rsidR="005A3BC7" w:rsidRPr="004E1117" w:rsidRDefault="005A3BC7" w:rsidP="0094168D">
      <w:pPr>
        <w:jc w:val="center"/>
        <w:rPr>
          <w:rFonts w:cstheme="minorHAnsi"/>
        </w:rPr>
      </w:pPr>
    </w:p>
    <w:p w:rsidR="0094168D" w:rsidRPr="004E1117" w:rsidRDefault="005A3BC7" w:rsidP="005A3BC7">
      <w:pPr>
        <w:rPr>
          <w:rFonts w:cstheme="minorHAnsi"/>
        </w:rPr>
      </w:pPr>
      <w:r w:rsidRPr="004E1117">
        <w:rPr>
          <w:rFonts w:cstheme="minorHAnsi"/>
        </w:rPr>
        <w:t xml:space="preserve">You are invited to contact &lt;&lt;Name of Business Manager&gt;&gt; at &lt;&lt;Phone Number&gt;&gt; or &lt;&lt;Email Address&gt;&gt; for more information. Thank you for all that you do for &lt;&lt;Parish Name&gt;&gt; and for considering our parish in your end-of-year giving. May God bless you and provide safety to you and those you love. </w:t>
      </w:r>
    </w:p>
    <w:p w:rsidR="005A3BC7" w:rsidRPr="004E1117" w:rsidRDefault="005A3BC7" w:rsidP="005A3BC7">
      <w:pPr>
        <w:rPr>
          <w:rFonts w:cstheme="minorHAnsi"/>
        </w:rPr>
      </w:pPr>
    </w:p>
    <w:p w:rsidR="005A3BC7" w:rsidRPr="004E1117" w:rsidRDefault="005A3BC7" w:rsidP="005A3BC7">
      <w:pPr>
        <w:rPr>
          <w:rFonts w:cstheme="minorHAnsi"/>
        </w:rPr>
      </w:pPr>
      <w:r w:rsidRPr="004E1117">
        <w:rPr>
          <w:rFonts w:cstheme="minorHAnsi"/>
        </w:rPr>
        <w:t>Sincerely,</w:t>
      </w:r>
    </w:p>
    <w:p w:rsidR="005A3BC7" w:rsidRPr="004E1117" w:rsidRDefault="005A3BC7" w:rsidP="005A3BC7">
      <w:pPr>
        <w:rPr>
          <w:rFonts w:cstheme="minorHAnsi"/>
        </w:rPr>
      </w:pPr>
    </w:p>
    <w:p w:rsidR="005A3BC7" w:rsidRPr="004E1117" w:rsidRDefault="005A3BC7" w:rsidP="005A3BC7">
      <w:pPr>
        <w:rPr>
          <w:rFonts w:cstheme="minorHAnsi"/>
        </w:rPr>
      </w:pPr>
      <w:r w:rsidRPr="004E1117">
        <w:rPr>
          <w:rFonts w:cstheme="minorHAnsi"/>
        </w:rPr>
        <w:t>&lt;&lt;Pastor’s Name&gt;&gt;</w:t>
      </w:r>
    </w:p>
    <w:p w:rsidR="005A3BC7" w:rsidRPr="004E1117" w:rsidRDefault="005A3BC7" w:rsidP="0094168D">
      <w:pPr>
        <w:jc w:val="center"/>
        <w:rPr>
          <w:rFonts w:cstheme="minorHAnsi"/>
        </w:rPr>
      </w:pPr>
    </w:p>
    <w:p w:rsidR="0094168D" w:rsidRPr="004E1117" w:rsidRDefault="0094168D" w:rsidP="0094168D">
      <w:pPr>
        <w:rPr>
          <w:rFonts w:cstheme="minorHAnsi"/>
        </w:rPr>
      </w:pPr>
    </w:p>
    <w:sectPr w:rsidR="0094168D" w:rsidRPr="004E11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E47495"/>
    <w:multiLevelType w:val="hybridMultilevel"/>
    <w:tmpl w:val="A2F2C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735606"/>
    <w:multiLevelType w:val="hybridMultilevel"/>
    <w:tmpl w:val="F60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szA1NzC2NDY1sTBU0lEKTi0uzszPAykwqgUAAIe+nSwAAAA="/>
  </w:docVars>
  <w:rsids>
    <w:rsidRoot w:val="00EA096D"/>
    <w:rsid w:val="00372FED"/>
    <w:rsid w:val="004A3726"/>
    <w:rsid w:val="004E1117"/>
    <w:rsid w:val="005A3BC7"/>
    <w:rsid w:val="0069450C"/>
    <w:rsid w:val="0094168D"/>
    <w:rsid w:val="00CB3DD8"/>
    <w:rsid w:val="00EA0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5A760F-C6CD-4D86-A2A7-8B28CF5BA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A096D"/>
    <w:rPr>
      <w:b/>
      <w:bCs/>
    </w:rPr>
  </w:style>
  <w:style w:type="paragraph" w:styleId="ListParagraph">
    <w:name w:val="List Paragraph"/>
    <w:basedOn w:val="Normal"/>
    <w:uiPriority w:val="34"/>
    <w:qFormat/>
    <w:rsid w:val="009416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5</Words>
  <Characters>1457</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orcoran</dc:creator>
  <cp:keywords/>
  <dc:description/>
  <cp:lastModifiedBy>Ann Marie Perkins</cp:lastModifiedBy>
  <cp:revision>2</cp:revision>
  <dcterms:created xsi:type="dcterms:W3CDTF">2020-10-26T14:05:00Z</dcterms:created>
  <dcterms:modified xsi:type="dcterms:W3CDTF">2020-10-26T14:05:00Z</dcterms:modified>
</cp:coreProperties>
</file>